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1D1A3643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926E6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4.04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-</w:t>
            </w:r>
            <w:r w:rsidR="00756F5F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8.04</w:t>
            </w:r>
            <w:bookmarkStart w:id="0" w:name="_GoBack"/>
            <w:bookmarkEnd w:id="0"/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8042D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38042D" w:rsidRPr="00553B6B" w:rsidRDefault="0038042D" w:rsidP="0038042D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6F3FF46D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KUHANO JAJE S KRUHOM (ŠNITA I POL) I ŠUNKOM , MLIJEKO 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0390E832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55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69287D89" w:rsidR="0038042D" w:rsidRPr="0038042D" w:rsidRDefault="0038042D" w:rsidP="0038042D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2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5164D386" w:rsidR="0038042D" w:rsidRPr="0038042D" w:rsidRDefault="0038042D" w:rsidP="0038042D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17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413A4F5" w:rsidR="0038042D" w:rsidRPr="0038042D" w:rsidRDefault="0038042D" w:rsidP="0038042D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47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20AC0659" w:rsidR="0038042D" w:rsidRPr="0038042D" w:rsidRDefault="0038042D" w:rsidP="0038042D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Jaja(S), </w:t>
            </w:r>
            <w:proofErr w:type="spellStart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oja(T), Mlijeko(T), Sezam(T), Lupina(T), Celer(S), Laktoza(S), </w:t>
            </w:r>
            <w:proofErr w:type="spellStart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(T), Mlijeko(S)</w:t>
            </w:r>
          </w:p>
        </w:tc>
      </w:tr>
      <w:tr w:rsidR="0038042D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38042D" w:rsidRPr="00553B6B" w:rsidRDefault="0038042D" w:rsidP="0038042D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30D72A46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S PUREĆIM SAFTOM ,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497D8B08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04B964F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ED23DD3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29A9B80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004C3ACC" w:rsidR="0038042D" w:rsidRPr="0038042D" w:rsidRDefault="0038042D" w:rsidP="0038042D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(S), Celer(S), Jaja(T), Mlijeko(T)</w:t>
            </w:r>
          </w:p>
        </w:tc>
      </w:tr>
      <w:tr w:rsidR="0038042D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38042D" w:rsidRPr="00553B6B" w:rsidRDefault="0038042D" w:rsidP="0038042D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7C21281B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1F0CA087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42772A3E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709C6623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3B072FD8" w:rsidR="0038042D" w:rsidRPr="0038042D" w:rsidRDefault="0038042D" w:rsidP="0038042D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1DC3574C" w:rsidR="0038042D" w:rsidRPr="0038042D" w:rsidRDefault="0038042D" w:rsidP="0038042D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T), </w:t>
            </w:r>
            <w:proofErr w:type="spellStart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8042D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Soja(S), Sezam(S), Lupina(T)</w:t>
            </w:r>
          </w:p>
        </w:tc>
      </w:tr>
      <w:tr w:rsidR="0038042D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38042D" w:rsidRPr="00553B6B" w:rsidRDefault="0038042D" w:rsidP="0038042D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0F983105" w:rsidR="0038042D" w:rsidRPr="0038042D" w:rsidRDefault="0038042D" w:rsidP="0038042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8042D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38042D">
              <w:rPr>
                <w:rFonts w:asciiTheme="minorHAnsi" w:eastAsia="Segoe UI" w:hAnsiTheme="minorHAnsi" w:cstheme="minorHAnsi"/>
                <w:b/>
              </w:rPr>
              <w:t>PURETINOM ,</w:t>
            </w:r>
            <w:proofErr w:type="gramEnd"/>
            <w:r w:rsidRPr="0038042D">
              <w:rPr>
                <w:rFonts w:asciiTheme="minorHAnsi" w:eastAsia="Segoe UI" w:hAnsiTheme="minorHAnsi" w:cstheme="minorHAnsi"/>
                <w:b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5C9D4C34" w:rsidR="0038042D" w:rsidRPr="0038042D" w:rsidRDefault="0038042D" w:rsidP="0038042D">
            <w:pPr>
              <w:jc w:val="center"/>
              <w:rPr>
                <w:rFonts w:asciiTheme="minorHAns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19815A5C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12742B61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0DB0E54F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39E17B52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8042D" w:rsidRPr="00553B6B" w14:paraId="26A1D888" w14:textId="77777777" w:rsidTr="00544548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38042D" w:rsidRPr="00553B6B" w:rsidRDefault="0038042D" w:rsidP="0038042D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065AAB06" w:rsidR="0038042D" w:rsidRPr="0038042D" w:rsidRDefault="0038042D" w:rsidP="0038042D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8042D">
              <w:rPr>
                <w:rFonts w:asciiTheme="minorHAnsi" w:eastAsia="Segoe UI" w:hAnsiTheme="minorHAnsi" w:cstheme="minorHAnsi"/>
                <w:b/>
              </w:rPr>
              <w:t xml:space="preserve">OSLIĆ SA ŠPINATOM I </w:t>
            </w:r>
            <w:proofErr w:type="gramStart"/>
            <w:r w:rsidRPr="0038042D">
              <w:rPr>
                <w:rFonts w:asciiTheme="minorHAnsi" w:eastAsia="Segoe UI" w:hAnsiTheme="minorHAnsi" w:cstheme="minorHAnsi"/>
                <w:b/>
              </w:rPr>
              <w:t>KRUMPIROM ,</w:t>
            </w:r>
            <w:proofErr w:type="gramEnd"/>
            <w:r w:rsidRPr="0038042D">
              <w:rPr>
                <w:rFonts w:asciiTheme="minorHAnsi" w:eastAsia="Segoe UI" w:hAnsiTheme="minorHAnsi" w:cstheme="minorHAnsi"/>
                <w:b/>
              </w:rPr>
              <w:t xml:space="preserve"> BISKVITNI KOLAČ OD VANILIJE I ANANASA , KUPUS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5F5FBD00" w:rsidR="0038042D" w:rsidRPr="0038042D" w:rsidRDefault="0038042D" w:rsidP="0038042D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54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76E28F33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18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6C9C8E70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16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4D1142B7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>43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2A395334" w:rsidR="0038042D" w:rsidRPr="0038042D" w:rsidRDefault="0038042D" w:rsidP="0038042D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8042D">
              <w:rPr>
                <w:rFonts w:asciiTheme="minorHAnsi" w:eastAsia="Segoe UI" w:hAnsiTheme="minorHAnsi" w:cstheme="minorHAnsi"/>
              </w:rPr>
              <w:t xml:space="preserve">Gluten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Rakovi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Kikiriki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8042D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8042D">
              <w:rPr>
                <w:rFonts w:asciiTheme="minorHAnsi" w:eastAsia="Segoe UI" w:hAnsiTheme="minorHAnsi" w:cstheme="minorHAnsi"/>
              </w:rPr>
              <w:t>(S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DEFE0EB-E29F-40D6-B828-417FED13D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60</Words>
  <Characters>916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cp:lastPrinted>2022-09-30T10:10:00Z</cp:lastPrinted>
  <dcterms:created xsi:type="dcterms:W3CDTF">2023-03-24T09:22:00Z</dcterms:created>
  <dcterms:modified xsi:type="dcterms:W3CDTF">2023-04-25T07:15:00Z</dcterms:modified>
</cp:coreProperties>
</file>